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Environmental Engineering Scholarship Program, University of Cape Town</w:t>
      </w:r>
    </w:p>
    <w:bookmarkEnd w:id="20"/>
    <w:p>
      <w:pPr>
        <w:pStyle w:val="BodyText"/>
      </w:pPr>
      <w:r>
        <w:t xml:space="preserve">To the Esteemed Scholarship Selection Committee,</w:t>
      </w:r>
    </w:p>
    <w:p>
      <w:pPr>
        <w:pStyle w:val="BodyText"/>
      </w:pPr>
      <w:r>
        <w:t xml:space="preserve">With profound respect for South Africa's environmental challenges and a burning commitment to sustainable development in our nation's most dynamic city, I am writing to formally submit my application for the Environmental Engineering Scholarship at the University of Cape Town (UCT). As a dedicated student deeply embedded within the socio-ecological fabric of Cape Town, I believe this scholarship represents not merely financial support but a critical catalyst for transforming my academic pursuits into tangible solutions for South Africa's most pressing environmental crises.</w:t>
      </w:r>
    </w:p>
    <w:p>
      <w:pPr>
        <w:pStyle w:val="BodyText"/>
      </w:pPr>
      <w:r>
        <w:t xml:space="preserve">Cape Town’s unique environmental context – where the looming specter of droughts like Day Zero (2018), rapid urbanization, and fragile coastal ecosystems converge – has been the defining force in shaping my career trajectory. Growing up near the Liesbeek River, witnessing its seasonal pollution crises and degradation from informal settlements, ignited a visceral determination to become an Environmental Engineer capable of designing resilient systems for South Africa Cape Town. This scholarship is not merely an academic opportunity; it is a pathway to address systemic water scarcity, waste management inefficiencies, and climate vulnerability in the very city where these challenges manifest most acutely.</w:t>
      </w:r>
    </w:p>
    <w:p>
      <w:pPr>
        <w:pStyle w:val="BodyText"/>
      </w:pPr>
      <w:r>
        <w:t xml:space="preserve">My undergraduate studies in Civil Engineering at Stellenbosch University provided me with a robust technical foundation. I specialized in hydrology and environmental systems, graduating with distinction (GPA: 3.9/4.0). Crucially, my final-year project – "Optimizing Decentralized Wastewater Treatment Systems for Informal Settlements in the Cape Flats" – directly engaged with local realities. I collaborated with the City of Cape Town’s Water and Sanitation Department, conducting site assessments in Khayelitsha and using GIS modeling to propose low-cost, community-integrated solutions. This project revealed a critical gap: while global environmental engineering principles exist, their adaptation to South Africa’s specific socio-economic conditions – limited infrastructure budgets, high population density in informal areas, and the urgent need for job creation through green initiatives – is severely underdeveloped. I am determined to bridge this gap through advanced research at UCT.</w:t>
      </w:r>
    </w:p>
    <w:p>
      <w:pPr>
        <w:pStyle w:val="BodyText"/>
      </w:pPr>
      <w:r>
        <w:t xml:space="preserve">My practical experience further solidifies my commitment. For the past 18 months, I have worked as a Junior Environmental Engineer with the Western Cape Water and Sanitation Authority (WCWSA), focusing on stormwater management in the City of Cape Town. I contributed to the design phase of a pilot project for green infrastructure along the N2 highway corridor, aiming to reduce flood risks while recharging groundwater – directly aligning with UCT's research focus on urban water resilience. This experience exposed me to the intricate interplay between engineering solutions and community needs; residents in Delft expressed deep skepticism about previous projects until co-design workshops were implemented. It taught me that effective Environmental Engineering in South Africa Cape Town must prioritize community engagement from inception, not as an afterthought.</w:t>
      </w:r>
    </w:p>
    <w:p>
      <w:pPr>
        <w:pStyle w:val="BodyText"/>
      </w:pPr>
      <w:r>
        <w:t xml:space="preserve">My proposed master’s research at UCT, titled "Integrating Indigenous Ecological Knowledge with Advanced Hydrological Modeling for Climate-Resilient Water Harvesting in Semi-Arid Urban Settings: A Cape Town Case Study," directly responds to the city's and South Africa's urgent needs. I aim to collaborate with local Xhosa elders, the Department of Environment, Forestry and Fisheries (DEFF), and UCT’s African Centre for Climate &amp; Energy Policy. This research addresses three critical pillars of South Africa’s National Water Policy: equitable access (by targeting underserved townships), sustainable resource use (through rainwater harvesting integration with greywater systems), and adaptive capacity to climate change. My methodology combines cutting-edge remote sensing data analysis with participatory action research – a synthesis essential for scalable impact in Cape Town’s diverse urban landscape.</w:t>
      </w:r>
    </w:p>
    <w:p>
      <w:pPr>
        <w:pStyle w:val="BodyText"/>
      </w:pPr>
      <w:r>
        <w:t xml:space="preserve">South Africa Cape Town is not just my workplace; it is my laboratory, my community, and the epicenter of the environmental justice movement I aspire to join. The scholarship would empower me to dedicate full-time focus to this research without financial burden, ensuring that every hour spent in UCT’s labs or field sites directly serves Cape Town’s 4.8 million residents facing water insecurity daily. Furthermore, I am committed to paying this investment forward through a structured knowledge-transfer program upon graduation: mentoring high school students from Cape Town's disadvantaged communities interested in environmental careers, aligning with the City of Cape Town’s Youth Employment Strategy and South Africa’s broader green economy goals.</w:t>
      </w:r>
    </w:p>
    <w:p>
      <w:pPr>
        <w:pStyle w:val="BodyText"/>
      </w:pPr>
      <w:r>
        <w:t xml:space="preserve">My academic record, field experience, and unwavering focus on locally contextualized solutions position me as an ideal candidate. I have already secured preliminary support from Dr. Anel van der Merwe, a leading UCT researcher in urban water systems (her contact details are attached), who endorses my research proposal’s viability and relevance to Cape Town’s challenges. This scholarship would enable me to contribute meaningfully to the University of Cape Town’s mission of "research for societal transformation" and directly support South Africa's vision for a sustainable, equitable future where environmental engineering is not an imported concept but an indigenous solution born from local need.</w:t>
      </w:r>
    </w:p>
    <w:p>
      <w:pPr>
        <w:pStyle w:val="BodyText"/>
      </w:pPr>
      <w:r>
        <w:t xml:space="preserve">I am eager to discuss how my specific skills in hydrological modeling (using HEC-RAS and SWMM), community engagement frameworks, and passion for Cape Town’s environment can contribute to the scholarship program. Thank you for considering this Scholarship Application Letter with the seriousness it demands – for the students of today, and the city of tomorrow.</w:t>
      </w:r>
    </w:p>
    <w:p>
      <w:pPr>
        <w:pStyle w:val="BodyText"/>
      </w:pPr>
      <w:r>
        <w:t xml:space="preserve">Sincerely,</w:t>
      </w:r>
    </w:p>
    <w:p>
      <w:pPr>
        <w:pStyle w:val="BodyText"/>
      </w:pPr>
      <w:r>
        <w:br/>
      </w:r>
    </w:p>
    <w:p>
      <w:pPr>
        <w:pStyle w:val="BodyText"/>
      </w:pPr>
      <w:r>
        <w:t xml:space="preserve">Thandiwe Nkosi</w:t>
      </w:r>
    </w:p>
    <w:p>
      <w:pPr>
        <w:pStyle w:val="BodyText"/>
      </w:pPr>
      <w:r>
        <w:t xml:space="preserve">Student ID: UCT-ENG-2023-789</w:t>
      </w:r>
    </w:p>
    <w:p>
      <w:pPr>
        <w:pStyle w:val="BodyText"/>
      </w:pPr>
      <w:r>
        <w:t xml:space="preserve">Email: thandiwe.nkosi@uct.ac.za | Phone: +27 81 123 4567</w:t>
      </w:r>
    </w:p>
    <w:p>
      <w:pPr>
        <w:pStyle w:val="BodyText"/>
      </w:pPr>
      <w:r>
        <w:t xml:space="preserve">Document Type: Scholarship Application Letter for Environmental Engineer Position | Location Focus: South Africa Cape Town</w:t>
      </w:r>
    </w:p>
    <w:p>
      <w:pPr>
        <w:pStyle w:val="BodyText"/>
      </w:pPr>
      <w:r>
        <w:t xml:space="preserve">Word Count Verification: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5-12-10T09:18:13Z</dcterms:created>
  <dcterms:modified xsi:type="dcterms:W3CDTF">2025-12-10T09:18:13Z</dcterms:modified>
</cp:coreProperties>
</file>

<file path=docProps/custom.xml><?xml version="1.0" encoding="utf-8"?>
<Properties xmlns="http://schemas.openxmlformats.org/officeDocument/2006/custom-properties" xmlns:vt="http://schemas.openxmlformats.org/officeDocument/2006/docPropsVTypes"/>
</file>